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X0d5f5f3d469570bf8d9559b0daabada2e4fadfc"/>
    <w:p>
      <w:pPr>
        <w:pStyle w:val="Heading2"/>
      </w:pPr>
      <w:r>
        <w:rPr>
          <w:rStyle w:val="SectionNumber"/>
        </w:rPr>
        <w:t xml:space="preserve">1.2</w:t>
      </w:r>
      <w:r>
        <w:tab/>
      </w:r>
      <w:r>
        <w:t xml:space="preserve">A History of Personal Data Interaction</w:t>
      </w:r>
    </w:p>
    <w:bookmarkStart w:id="29"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overwhelmingly-complex-digital-lives"/>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Xe0d88c5002b6cf7664052f1fc7d652cbdadccec"/>
    <w:p>
      <w:pPr>
        <w:pStyle w:val="Heading2"/>
      </w:pPr>
      <w:r>
        <w:rPr>
          <w:rStyle w:val="SectionNumber"/>
        </w:rPr>
        <w:t xml:space="preserve">1.3</w:t>
      </w:r>
      <w:r>
        <w:tab/>
      </w:r>
      <w:r>
        <w:t xml:space="preserve">An Alternative to Data-centricism: Human-centricity</w:t>
      </w:r>
    </w:p>
    <w:bookmarkStart w:id="38" w:name="Xa9d8575c6ae95485ad2a6583bd95df8eb93ceae"/>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w:t>
      </w:r>
      <w:r>
        <w:t xml:space="preserve">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325eb7fa7f0a9e139fe35121a6665789527d553"/>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6T15:51:22Z</dcterms:created>
  <dcterms:modified xsi:type="dcterms:W3CDTF">2022-07-06T15: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